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972" w:type="dxa"/>
        <w:tblInd w:w="4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3033"/>
        <w:gridCol w:w="6939"/>
      </w:tblGrid>
      <w:tr w:rsidR="00E36E5A" w:rsidRPr="00A559DE" w14:paraId="7832FC4F" w14:textId="77777777" w:rsidTr="00E36E5A">
        <w:tc>
          <w:tcPr>
            <w:tcW w:w="303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23746F0" w14:textId="77777777" w:rsidR="00E36E5A" w:rsidRPr="00A559DE" w:rsidRDefault="00B77D89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 w:rsidRPr="00A559DE">
              <w:rPr>
                <w:rFonts w:ascii="Times New Roman" w:hAnsi="Times New Roman" w:cs="Times New Roman"/>
                <w:b/>
                <w:bCs/>
              </w:rPr>
              <w:t>Student:</w:t>
            </w:r>
          </w:p>
        </w:tc>
        <w:tc>
          <w:tcPr>
            <w:tcW w:w="693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DA90509" w14:textId="77777777" w:rsidR="00E36E5A" w:rsidRPr="00A559DE" w:rsidRDefault="00120F09"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hwin Rathore</w:t>
            </w:r>
          </w:p>
        </w:tc>
      </w:tr>
      <w:tr w:rsidR="00D57900" w:rsidRPr="00A559DE" w14:paraId="6993A231" w14:textId="77777777" w:rsidTr="00E36E5A">
        <w:tc>
          <w:tcPr>
            <w:tcW w:w="303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7065749" w14:textId="77777777" w:rsidR="00D57900" w:rsidRPr="00A559DE" w:rsidRDefault="00D57900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 w:rsidRPr="00A559DE">
              <w:rPr>
                <w:rFonts w:ascii="Times New Roman" w:hAnsi="Times New Roman" w:cs="Times New Roman"/>
                <w:b/>
                <w:bCs/>
              </w:rPr>
              <w:t>Student ID:</w:t>
            </w:r>
          </w:p>
        </w:tc>
        <w:tc>
          <w:tcPr>
            <w:tcW w:w="693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94F7DA3" w14:textId="15A62845" w:rsidR="00D57900" w:rsidRPr="00A559DE" w:rsidRDefault="00120F09">
            <w:pPr>
              <w:pStyle w:val="TableContents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26425</w:t>
            </w:r>
            <w:bookmarkStart w:id="0" w:name="_GoBack"/>
            <w:bookmarkEnd w:id="0"/>
          </w:p>
        </w:tc>
      </w:tr>
      <w:tr w:rsidR="00E36E5A" w:rsidRPr="00A559DE" w14:paraId="28FEA65D" w14:textId="77777777" w:rsidTr="00E36E5A">
        <w:tc>
          <w:tcPr>
            <w:tcW w:w="3033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FC212AE" w14:textId="77777777" w:rsidR="00E36E5A" w:rsidRPr="00A559DE" w:rsidRDefault="00B77D89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r w:rsidRPr="00A559DE">
              <w:rPr>
                <w:rFonts w:ascii="Times New Roman" w:hAnsi="Times New Roman" w:cs="Times New Roman"/>
                <w:b/>
                <w:bCs/>
              </w:rPr>
              <w:t>Assignment Due Date:</w:t>
            </w:r>
          </w:p>
        </w:tc>
        <w:tc>
          <w:tcPr>
            <w:tcW w:w="6939" w:type="dxa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3539818" w14:textId="77777777" w:rsidR="00E36E5A" w:rsidRPr="00A559DE" w:rsidRDefault="00763767" w:rsidP="00AA0351">
            <w:pPr>
              <w:pStyle w:val="TableContents"/>
              <w:rPr>
                <w:rFonts w:ascii="Times New Roman" w:hAnsi="Times New Roman" w:cs="Times New Roman"/>
              </w:rPr>
            </w:pPr>
            <w:r w:rsidRPr="00A559DE">
              <w:rPr>
                <w:rStyle w:val="fnt0"/>
                <w:rFonts w:ascii="Times New Roman" w:hAnsi="Times New Roman" w:cs="Times New Roman"/>
              </w:rPr>
              <w:t xml:space="preserve">11:59 PM, Thursday, </w:t>
            </w:r>
            <w:r w:rsidR="00C85E68" w:rsidRPr="00C85E68">
              <w:rPr>
                <w:rFonts w:ascii="Times New Roman" w:hAnsi="Times New Roman" w:cs="Times New Roman"/>
              </w:rPr>
              <w:t>October 30</w:t>
            </w:r>
            <w:r w:rsidR="00AA0351" w:rsidRPr="00A559DE">
              <w:rPr>
                <w:rFonts w:ascii="Times New Roman" w:hAnsi="Times New Roman" w:cs="Times New Roman"/>
              </w:rPr>
              <w:t>, 2020</w:t>
            </w:r>
          </w:p>
        </w:tc>
      </w:tr>
    </w:tbl>
    <w:p w14:paraId="4C4108DD" w14:textId="77777777" w:rsidR="00E36E5A" w:rsidRPr="00A559DE" w:rsidRDefault="00B77D89" w:rsidP="005B3BEC">
      <w:pPr>
        <w:pStyle w:val="Heading1"/>
        <w:spacing w:before="120"/>
        <w:rPr>
          <w:rFonts w:ascii="Times New Roman" w:hAnsi="Times New Roman" w:cs="Times New Roman"/>
          <w:sz w:val="24"/>
          <w:szCs w:val="24"/>
        </w:rPr>
      </w:pPr>
      <w:r w:rsidRPr="00A559DE">
        <w:rPr>
          <w:rFonts w:ascii="Times New Roman" w:hAnsi="Times New Roman" w:cs="Times New Roman"/>
          <w:sz w:val="24"/>
          <w:szCs w:val="24"/>
        </w:rPr>
        <w:t>Point Breakdown</w:t>
      </w:r>
    </w:p>
    <w:p w14:paraId="75FDE045" w14:textId="77777777" w:rsidR="00E36E5A" w:rsidRPr="00A559DE" w:rsidRDefault="00E36E5A">
      <w:pPr>
        <w:pStyle w:val="Standard"/>
        <w:rPr>
          <w:rFonts w:ascii="Times New Roman" w:hAnsi="Times New Roman" w:cs="Times New Roman"/>
        </w:rPr>
      </w:pPr>
    </w:p>
    <w:tbl>
      <w:tblPr>
        <w:tblW w:w="10368" w:type="dxa"/>
        <w:tblInd w:w="45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584"/>
        <w:gridCol w:w="1728"/>
        <w:gridCol w:w="7056"/>
      </w:tblGrid>
      <w:tr w:rsidR="00E36E5A" w:rsidRPr="00A559DE" w14:paraId="3B06D790" w14:textId="77777777" w:rsidTr="00A559DE">
        <w:tc>
          <w:tcPr>
            <w:tcW w:w="158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91BD0A" w14:textId="77777777" w:rsidR="00E36E5A" w:rsidRPr="00A559DE" w:rsidRDefault="00B77D89" w:rsidP="00A559DE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A559DE">
              <w:rPr>
                <w:rFonts w:ascii="Times New Roman" w:hAnsi="Times New Roman" w:cs="Times New Roman"/>
                <w:b/>
                <w:bCs/>
                <w:i/>
                <w:iCs/>
              </w:rPr>
              <w:t>Graded Value</w:t>
            </w:r>
          </w:p>
        </w:tc>
        <w:tc>
          <w:tcPr>
            <w:tcW w:w="17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D0DF9C8" w14:textId="77777777" w:rsidR="00E36E5A" w:rsidRPr="00A559DE" w:rsidRDefault="00B77D89" w:rsidP="00A559DE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A559DE">
              <w:rPr>
                <w:rFonts w:ascii="Times New Roman" w:hAnsi="Times New Roman" w:cs="Times New Roman"/>
                <w:b/>
                <w:bCs/>
                <w:i/>
                <w:iCs/>
              </w:rPr>
              <w:t>Points Possible</w:t>
            </w:r>
          </w:p>
        </w:tc>
        <w:tc>
          <w:tcPr>
            <w:tcW w:w="70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C343CA2" w14:textId="77777777" w:rsidR="00E36E5A" w:rsidRPr="00A559DE" w:rsidRDefault="00B77D89" w:rsidP="00A559DE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 w:rsidRPr="00A559DE">
              <w:rPr>
                <w:rFonts w:ascii="Times New Roman" w:hAnsi="Times New Roman" w:cs="Times New Roman"/>
                <w:b/>
                <w:bCs/>
                <w:i/>
                <w:iCs/>
              </w:rPr>
              <w:t>Criteria</w:t>
            </w:r>
          </w:p>
        </w:tc>
      </w:tr>
      <w:tr w:rsidR="00C85E68" w:rsidRPr="00A559DE" w14:paraId="53A98425" w14:textId="77777777" w:rsidTr="00E80B2F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0887872" w14:textId="77777777" w:rsidR="00C85E68" w:rsidRPr="00A559DE" w:rsidRDefault="00C85E68" w:rsidP="00C85E68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  <w:bookmarkStart w:id="1" w:name="_Hlk53572587"/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E816BAE" w14:textId="77777777" w:rsidR="00C85E68" w:rsidRPr="00A559DE" w:rsidRDefault="005B3BEC" w:rsidP="00C85E6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60CC9E1" w14:textId="77777777" w:rsidR="00C85E68" w:rsidRDefault="00C85E68" w:rsidP="00C85E68">
            <w:pPr>
              <w:rPr>
                <w:rStyle w:val="fnt0"/>
              </w:rPr>
            </w:pPr>
            <w:r w:rsidRPr="00B81BFE">
              <w:rPr>
                <w:rStyle w:val="fnt0"/>
              </w:rPr>
              <w:t>Name of the zip file: FirstnameLastname_Assignment</w:t>
            </w:r>
            <w:r>
              <w:rPr>
                <w:rStyle w:val="fnt0"/>
              </w:rPr>
              <w:t>5</w:t>
            </w:r>
          </w:p>
        </w:tc>
      </w:tr>
      <w:tr w:rsidR="00C85E68" w:rsidRPr="00A559DE" w14:paraId="474ED4E7" w14:textId="77777777" w:rsidTr="00E80B2F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93F5D41" w14:textId="77777777" w:rsidR="00C85E68" w:rsidRPr="00A559DE" w:rsidRDefault="00C85E68" w:rsidP="00C85E68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EE949F8" w14:textId="77777777" w:rsidR="00C85E68" w:rsidRPr="00A559DE" w:rsidRDefault="005B3BEC" w:rsidP="00C85E6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6C7BA9C" w14:textId="77777777" w:rsidR="00C85E68" w:rsidRDefault="00C85E68" w:rsidP="00C85E68">
            <w:pPr>
              <w:rPr>
                <w:rStyle w:val="fnt0"/>
              </w:rPr>
            </w:pPr>
            <w:r w:rsidRPr="00B81BFE">
              <w:rPr>
                <w:rStyle w:val="fnt0"/>
              </w:rPr>
              <w:t>Name of the Assignment folder within the zip file: FirstnameLastname_Assignment</w:t>
            </w:r>
            <w:r>
              <w:rPr>
                <w:rStyle w:val="fnt0"/>
              </w:rPr>
              <w:t>5</w:t>
            </w:r>
          </w:p>
        </w:tc>
      </w:tr>
      <w:bookmarkEnd w:id="1"/>
      <w:tr w:rsidR="00C85E68" w:rsidRPr="00A559DE" w14:paraId="0C3033FA" w14:textId="77777777" w:rsidTr="00E80B2F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64A80C7" w14:textId="77777777" w:rsidR="00C85E68" w:rsidRPr="00A559DE" w:rsidRDefault="00C85E68" w:rsidP="00C85E68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33B2A7B" w14:textId="77777777" w:rsidR="00C85E68" w:rsidRPr="00A559DE" w:rsidRDefault="005B3BEC" w:rsidP="00C85E6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FD9A8DE" w14:textId="77777777" w:rsidR="00C85E68" w:rsidRPr="00A559DE" w:rsidRDefault="00C85E68" w:rsidP="00C85E68">
            <w:pPr>
              <w:jc w:val="both"/>
              <w:rPr>
                <w:rStyle w:val="fnt0"/>
                <w:rFonts w:ascii="Times New Roman" w:hAnsi="Times New Roman" w:cs="Times New Roman"/>
              </w:rPr>
            </w:pPr>
            <w:r w:rsidRPr="00A559DE">
              <w:rPr>
                <w:rStyle w:val="fnt0"/>
                <w:rFonts w:ascii="Times New Roman" w:hAnsi="Times New Roman" w:cs="Times New Roman"/>
              </w:rPr>
              <w:t>Copy of Rubric 5.docx with your name and ID filled out</w:t>
            </w:r>
          </w:p>
        </w:tc>
      </w:tr>
      <w:tr w:rsidR="00C85E68" w:rsidRPr="00A559DE" w14:paraId="65A3C45E" w14:textId="77777777" w:rsidTr="00E80B2F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046C3E1" w14:textId="77777777" w:rsidR="00C85E68" w:rsidRPr="00A559DE" w:rsidRDefault="00C85E68" w:rsidP="00C85E68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5D56236" w14:textId="77777777" w:rsidR="00C85E68" w:rsidRPr="00A559DE" w:rsidRDefault="005B3BEC" w:rsidP="00C85E6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625726F" w14:textId="77777777" w:rsidR="00C85E68" w:rsidRPr="00A559DE" w:rsidRDefault="00C85E68" w:rsidP="00C85E68">
            <w:pPr>
              <w:widowControl/>
              <w:suppressAutoHyphens w:val="0"/>
              <w:autoSpaceDN/>
              <w:textAlignment w:val="auto"/>
              <w:rPr>
                <w:rStyle w:val="fnt0"/>
                <w:rFonts w:ascii="Times New Roman" w:hAnsi="Times New Roman" w:cs="Times New Roman"/>
              </w:rPr>
            </w:pPr>
            <w:r w:rsidRPr="00A559DE">
              <w:rPr>
                <w:rStyle w:val="fnt0"/>
                <w:rFonts w:ascii="Times New Roman" w:hAnsi="Times New Roman" w:cs="Times New Roman"/>
              </w:rPr>
              <w:t>Python source code.</w:t>
            </w:r>
          </w:p>
        </w:tc>
      </w:tr>
      <w:tr w:rsidR="00C85E68" w:rsidRPr="00A559DE" w14:paraId="29A2B192" w14:textId="77777777" w:rsidTr="00E80B2F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6B14541" w14:textId="77777777" w:rsidR="00C85E68" w:rsidRPr="00A559DE" w:rsidRDefault="00C85E68" w:rsidP="00C85E68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9BAB929" w14:textId="77777777" w:rsidR="00C85E68" w:rsidRPr="00A559DE" w:rsidRDefault="005B3BEC" w:rsidP="00C85E6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2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B5E3EF9" w14:textId="77777777" w:rsidR="00C85E68" w:rsidRPr="00A559DE" w:rsidRDefault="00C85E68" w:rsidP="00C85E68">
            <w:pPr>
              <w:widowControl/>
              <w:suppressAutoHyphens w:val="0"/>
              <w:autoSpaceDN/>
              <w:textAlignment w:val="auto"/>
              <w:rPr>
                <w:rStyle w:val="fnt0"/>
                <w:rFonts w:ascii="Times New Roman" w:hAnsi="Times New Roman" w:cs="Times New Roman"/>
              </w:rPr>
            </w:pPr>
            <w:r w:rsidRPr="00A559DE">
              <w:rPr>
                <w:rStyle w:val="fnt0"/>
                <w:rFonts w:ascii="Times New Roman" w:hAnsi="Times New Roman" w:cs="Times New Roman"/>
              </w:rPr>
              <w:t>Screen print showing the successful execution of your Python source code.</w:t>
            </w:r>
          </w:p>
        </w:tc>
      </w:tr>
      <w:tr w:rsidR="00C85E68" w:rsidRPr="00A559DE" w14:paraId="53431E17" w14:textId="77777777" w:rsidTr="00E80B2F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1830315" w14:textId="77777777" w:rsidR="00C85E68" w:rsidRPr="00A559DE" w:rsidRDefault="00C85E68" w:rsidP="00C85E68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A1A1CAF" w14:textId="77777777" w:rsidR="00C85E68" w:rsidRPr="00E80B2F" w:rsidRDefault="00C85E68" w:rsidP="00C85E6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80B2F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6CB6088" w14:textId="77777777" w:rsidR="00C85E68" w:rsidRPr="00A559DE" w:rsidRDefault="00C85E68" w:rsidP="00C85E68">
            <w:pPr>
              <w:widowControl/>
              <w:suppressAutoHyphens w:val="0"/>
              <w:autoSpaceDN/>
              <w:textAlignment w:val="auto"/>
              <w:rPr>
                <w:rStyle w:val="fnt0"/>
                <w:rFonts w:ascii="Times New Roman" w:hAnsi="Times New Roman" w:cs="Times New Roman"/>
              </w:rPr>
            </w:pPr>
            <w:r w:rsidRPr="00A559DE">
              <w:rPr>
                <w:rStyle w:val="fnt0"/>
                <w:rFonts w:ascii="Times New Roman" w:hAnsi="Times New Roman" w:cs="Times New Roman"/>
              </w:rPr>
              <w:t>For Part 1, the Accuracy score matches the Confusion Matrix.</w:t>
            </w:r>
          </w:p>
        </w:tc>
      </w:tr>
      <w:tr w:rsidR="00C85E68" w:rsidRPr="00A559DE" w14:paraId="0553DE28" w14:textId="77777777" w:rsidTr="00E80B2F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0E64CA5" w14:textId="77777777" w:rsidR="00C85E68" w:rsidRPr="00A559DE" w:rsidRDefault="00C85E68" w:rsidP="00C85E68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E172C2F" w14:textId="77777777" w:rsidR="00C85E68" w:rsidRPr="00E80B2F" w:rsidRDefault="00C85E68" w:rsidP="00C85E6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80B2F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A06E389" w14:textId="77777777" w:rsidR="00C85E68" w:rsidRPr="00A559DE" w:rsidRDefault="00C85E68" w:rsidP="00C85E68">
            <w:pPr>
              <w:widowControl/>
              <w:suppressAutoHyphens w:val="0"/>
              <w:autoSpaceDN/>
              <w:textAlignment w:val="auto"/>
              <w:rPr>
                <w:rStyle w:val="fnt0"/>
                <w:rFonts w:ascii="Times New Roman" w:hAnsi="Times New Roman" w:cs="Times New Roman"/>
              </w:rPr>
            </w:pPr>
            <w:r w:rsidRPr="00A559DE">
              <w:rPr>
                <w:rStyle w:val="fnt0"/>
                <w:rFonts w:ascii="Times New Roman" w:hAnsi="Times New Roman" w:cs="Times New Roman"/>
              </w:rPr>
              <w:t>For Part 1, the Class Balanced Accuracy score matches the Confusion Matrix.</w:t>
            </w:r>
          </w:p>
        </w:tc>
      </w:tr>
      <w:tr w:rsidR="00C85E68" w:rsidRPr="00A559DE" w14:paraId="21F00B50" w14:textId="77777777" w:rsidTr="00E80B2F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D7E60C5" w14:textId="77777777" w:rsidR="00C85E68" w:rsidRPr="00A559DE" w:rsidRDefault="00C85E68" w:rsidP="00C85E68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74536744" w14:textId="77777777" w:rsidR="00C85E68" w:rsidRPr="00E80B2F" w:rsidRDefault="00C85E68" w:rsidP="00C85E6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80B2F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EAD85BA" w14:textId="77777777" w:rsidR="00C85E68" w:rsidRPr="00A559DE" w:rsidRDefault="00C85E68" w:rsidP="00C85E68">
            <w:pPr>
              <w:widowControl/>
              <w:suppressAutoHyphens w:val="0"/>
              <w:autoSpaceDN/>
              <w:textAlignment w:val="auto"/>
              <w:rPr>
                <w:rStyle w:val="fnt0"/>
                <w:rFonts w:ascii="Times New Roman" w:hAnsi="Times New Roman" w:cs="Times New Roman"/>
              </w:rPr>
            </w:pPr>
            <w:r w:rsidRPr="00A559DE">
              <w:rPr>
                <w:rStyle w:val="fnt0"/>
                <w:rFonts w:ascii="Times New Roman" w:hAnsi="Times New Roman" w:cs="Times New Roman"/>
              </w:rPr>
              <w:t>For Part 1, the Balanced Accuracy score matches the Confusion Matrix.</w:t>
            </w:r>
          </w:p>
        </w:tc>
      </w:tr>
      <w:tr w:rsidR="00C85E68" w:rsidRPr="00A559DE" w14:paraId="12A725DA" w14:textId="77777777" w:rsidTr="00E80B2F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0EEAE45" w14:textId="77777777" w:rsidR="00C85E68" w:rsidRPr="00A559DE" w:rsidRDefault="00C85E68" w:rsidP="00C85E68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2FA03501" w14:textId="77777777" w:rsidR="00C85E68" w:rsidRPr="00E80B2F" w:rsidRDefault="00C85E68" w:rsidP="00C85E6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80B2F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01E3A16" w14:textId="77777777" w:rsidR="00C85E68" w:rsidRPr="00A559DE" w:rsidRDefault="00C85E68" w:rsidP="00C85E68">
            <w:pPr>
              <w:widowControl/>
              <w:suppressAutoHyphens w:val="0"/>
              <w:autoSpaceDN/>
              <w:textAlignment w:val="auto"/>
              <w:rPr>
                <w:rStyle w:val="fnt0"/>
                <w:rFonts w:ascii="Times New Roman" w:hAnsi="Times New Roman" w:cs="Times New Roman"/>
              </w:rPr>
            </w:pPr>
            <w:r w:rsidRPr="00A559DE">
              <w:rPr>
                <w:rStyle w:val="fnt0"/>
                <w:rFonts w:ascii="Times New Roman" w:hAnsi="Times New Roman" w:cs="Times New Roman"/>
              </w:rPr>
              <w:t>For Part 1, the code printed out the balanced accuracy score calculated by the skikit-learn function balanced_accuracy_score</w:t>
            </w:r>
          </w:p>
        </w:tc>
      </w:tr>
      <w:tr w:rsidR="00C85E68" w:rsidRPr="00A559DE" w14:paraId="48A5AE08" w14:textId="77777777" w:rsidTr="00E80B2F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163D717" w14:textId="77777777" w:rsidR="00C85E68" w:rsidRPr="00A559DE" w:rsidRDefault="00C85E68" w:rsidP="00C85E68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E3F5E5A" w14:textId="77777777" w:rsidR="00C85E68" w:rsidRPr="00E80B2F" w:rsidRDefault="00C85E68" w:rsidP="00C85E6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80B2F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0138A19" w14:textId="77777777" w:rsidR="00C85E68" w:rsidRPr="00A559DE" w:rsidRDefault="00C85E68" w:rsidP="00C85E68">
            <w:pPr>
              <w:widowControl/>
              <w:suppressAutoHyphens w:val="0"/>
              <w:autoSpaceDN/>
              <w:textAlignment w:val="auto"/>
              <w:rPr>
                <w:rStyle w:val="fnt0"/>
                <w:rFonts w:ascii="Times New Roman" w:hAnsi="Times New Roman" w:cs="Times New Roman"/>
              </w:rPr>
            </w:pPr>
            <w:r w:rsidRPr="00A559DE">
              <w:rPr>
                <w:rStyle w:val="fnt0"/>
                <w:rFonts w:ascii="Times New Roman" w:hAnsi="Times New Roman" w:cs="Times New Roman"/>
              </w:rPr>
              <w:t>For the random oversampling method of Part 2, the code used the correct skikit-learn function and printed out a Confusion Matrix and correct Accuracy score.</w:t>
            </w:r>
          </w:p>
        </w:tc>
      </w:tr>
      <w:tr w:rsidR="00C85E68" w:rsidRPr="00A559DE" w14:paraId="1D4629E8" w14:textId="77777777" w:rsidTr="00E80B2F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71257A7" w14:textId="77777777" w:rsidR="00C85E68" w:rsidRPr="00A559DE" w:rsidRDefault="00C85E68" w:rsidP="00C85E68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35B966FA" w14:textId="77777777" w:rsidR="00C85E68" w:rsidRPr="00E80B2F" w:rsidRDefault="00C85E68" w:rsidP="00C85E6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80B2F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4B05F56" w14:textId="77777777" w:rsidR="00C85E68" w:rsidRPr="00A559DE" w:rsidRDefault="00C85E68" w:rsidP="00C85E68">
            <w:pPr>
              <w:widowControl/>
              <w:suppressAutoHyphens w:val="0"/>
              <w:autoSpaceDN/>
              <w:textAlignment w:val="auto"/>
              <w:rPr>
                <w:rStyle w:val="fnt0"/>
                <w:rFonts w:ascii="Times New Roman" w:hAnsi="Times New Roman" w:cs="Times New Roman"/>
              </w:rPr>
            </w:pPr>
            <w:r w:rsidRPr="00A559DE">
              <w:rPr>
                <w:rStyle w:val="fnt0"/>
                <w:rFonts w:ascii="Times New Roman" w:hAnsi="Times New Roman" w:cs="Times New Roman"/>
              </w:rPr>
              <w:t>For the SMOTE oversampling method of Part 2, the code used the correct skikit-learn function and printed out a Confusion Matrix and correct Accuracy score.</w:t>
            </w:r>
          </w:p>
        </w:tc>
      </w:tr>
      <w:tr w:rsidR="00C85E68" w:rsidRPr="00A559DE" w14:paraId="259E0D9F" w14:textId="77777777" w:rsidTr="00E80B2F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7C25D95" w14:textId="77777777" w:rsidR="00C85E68" w:rsidRPr="00A559DE" w:rsidRDefault="00C85E68" w:rsidP="00C85E68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668CEEB9" w14:textId="77777777" w:rsidR="00C85E68" w:rsidRPr="00E80B2F" w:rsidRDefault="00C85E68" w:rsidP="00C85E6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80B2F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7AF27FE" w14:textId="77777777" w:rsidR="00C85E68" w:rsidRPr="00A559DE" w:rsidRDefault="00C85E68" w:rsidP="00C85E68">
            <w:pPr>
              <w:widowControl/>
              <w:suppressAutoHyphens w:val="0"/>
              <w:autoSpaceDN/>
              <w:textAlignment w:val="auto"/>
              <w:rPr>
                <w:rStyle w:val="fnt0"/>
                <w:rFonts w:ascii="Times New Roman" w:hAnsi="Times New Roman" w:cs="Times New Roman"/>
              </w:rPr>
            </w:pPr>
            <w:r w:rsidRPr="00A559DE">
              <w:rPr>
                <w:rStyle w:val="fnt0"/>
                <w:rFonts w:ascii="Times New Roman" w:hAnsi="Times New Roman" w:cs="Times New Roman"/>
              </w:rPr>
              <w:t>For the ADASYN oversampling method of Part 2, the code used the correct skikit-learn function and printed out a Confusion Matrix and correct Accuracy score.</w:t>
            </w:r>
          </w:p>
        </w:tc>
      </w:tr>
      <w:tr w:rsidR="00C85E68" w:rsidRPr="00A559DE" w14:paraId="442E1579" w14:textId="77777777" w:rsidTr="00E80B2F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B7D5824" w14:textId="77777777" w:rsidR="00C85E68" w:rsidRPr="00A559DE" w:rsidRDefault="00C85E68" w:rsidP="00C85E68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52AB2C94" w14:textId="77777777" w:rsidR="00C85E68" w:rsidRPr="00E80B2F" w:rsidRDefault="00C85E68" w:rsidP="00C85E6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80B2F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BD9F8E5" w14:textId="77777777" w:rsidR="00C85E68" w:rsidRPr="00A559DE" w:rsidRDefault="00C85E68" w:rsidP="00C85E68">
            <w:pPr>
              <w:widowControl/>
              <w:suppressAutoHyphens w:val="0"/>
              <w:autoSpaceDN/>
              <w:textAlignment w:val="auto"/>
              <w:rPr>
                <w:rStyle w:val="fnt0"/>
                <w:rFonts w:ascii="Times New Roman" w:hAnsi="Times New Roman" w:cs="Times New Roman"/>
              </w:rPr>
            </w:pPr>
            <w:r w:rsidRPr="00A559DE">
              <w:rPr>
                <w:rStyle w:val="fnt0"/>
                <w:rFonts w:ascii="Times New Roman" w:hAnsi="Times New Roman" w:cs="Times New Roman"/>
              </w:rPr>
              <w:t>For the random undersampling method of Part 3, the code used the correct skikit-learn function and printed out a Confusion Matrix and correct Accuracy score.</w:t>
            </w:r>
          </w:p>
        </w:tc>
      </w:tr>
      <w:tr w:rsidR="00C85E68" w:rsidRPr="00A559DE" w14:paraId="4E11BFE1" w14:textId="77777777" w:rsidTr="00E80B2F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6FAAA36" w14:textId="77777777" w:rsidR="00C85E68" w:rsidRPr="00A559DE" w:rsidRDefault="00C85E68" w:rsidP="00C85E68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96098A2" w14:textId="77777777" w:rsidR="00C85E68" w:rsidRPr="00E80B2F" w:rsidRDefault="00C85E68" w:rsidP="00C85E6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80B2F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9CC4F7A" w14:textId="77777777" w:rsidR="00C85E68" w:rsidRPr="00A559DE" w:rsidRDefault="00C85E68" w:rsidP="00C85E68">
            <w:pPr>
              <w:widowControl/>
              <w:suppressAutoHyphens w:val="0"/>
              <w:autoSpaceDN/>
              <w:textAlignment w:val="auto"/>
              <w:rPr>
                <w:rStyle w:val="fnt0"/>
                <w:rFonts w:ascii="Times New Roman" w:hAnsi="Times New Roman" w:cs="Times New Roman"/>
              </w:rPr>
            </w:pPr>
            <w:r w:rsidRPr="00A559DE">
              <w:rPr>
                <w:rStyle w:val="fnt0"/>
                <w:rFonts w:ascii="Times New Roman" w:hAnsi="Times New Roman" w:cs="Times New Roman"/>
              </w:rPr>
              <w:t>For the Cluster undersampling method of Part 3, the code used the correct skikit-learn function and printed out a Confusion Matrix and correct Accuracy score.</w:t>
            </w:r>
          </w:p>
        </w:tc>
      </w:tr>
      <w:tr w:rsidR="00C85E68" w:rsidRPr="00A559DE" w14:paraId="40D7E760" w14:textId="77777777" w:rsidTr="00E80B2F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19FAFC4C" w14:textId="77777777" w:rsidR="00C85E68" w:rsidRPr="00A559DE" w:rsidRDefault="00C85E68" w:rsidP="00C85E68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  <w:vAlign w:val="center"/>
          </w:tcPr>
          <w:p w14:paraId="4CADB61E" w14:textId="77777777" w:rsidR="00C85E68" w:rsidRPr="00E80B2F" w:rsidRDefault="00C85E68" w:rsidP="00C85E68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E80B2F">
              <w:rPr>
                <w:rFonts w:ascii="Times New Roman" w:hAnsi="Times New Roman" w:cs="Times New Roman"/>
                <w:color w:val="000000"/>
              </w:rPr>
              <w:t>9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F3073D1" w14:textId="77777777" w:rsidR="00C85E68" w:rsidRPr="00A559DE" w:rsidRDefault="00C85E68" w:rsidP="00C85E68">
            <w:pPr>
              <w:widowControl/>
              <w:suppressAutoHyphens w:val="0"/>
              <w:autoSpaceDN/>
              <w:textAlignment w:val="auto"/>
              <w:rPr>
                <w:rStyle w:val="fnt0"/>
                <w:rFonts w:ascii="Times New Roman" w:hAnsi="Times New Roman" w:cs="Times New Roman"/>
              </w:rPr>
            </w:pPr>
            <w:r w:rsidRPr="00A559DE">
              <w:rPr>
                <w:rStyle w:val="fnt0"/>
                <w:rFonts w:ascii="Times New Roman" w:hAnsi="Times New Roman" w:cs="Times New Roman"/>
              </w:rPr>
              <w:t>For the Tomek links undersampling method of Part 3, the code used the correct skikit-learn function and printed out a Confusion Matrix and correct Accuracy score.</w:t>
            </w:r>
          </w:p>
        </w:tc>
      </w:tr>
      <w:tr w:rsidR="00C85E68" w:rsidRPr="00A559DE" w14:paraId="1E4E7CA1" w14:textId="77777777" w:rsidTr="00A559DE">
        <w:tc>
          <w:tcPr>
            <w:tcW w:w="1584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5D42E89" w14:textId="77777777" w:rsidR="00C85E68" w:rsidRPr="00A559DE" w:rsidRDefault="00C85E68" w:rsidP="00C85E68">
            <w:pPr>
              <w:pStyle w:val="TableContents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728" w:type="dxa"/>
            <w:tcBorders>
              <w:left w:val="single" w:sz="2" w:space="0" w:color="000000"/>
              <w:bottom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809FD63" w14:textId="77777777" w:rsidR="00C85E68" w:rsidRPr="00A559DE" w:rsidRDefault="00C85E68" w:rsidP="00C85E68">
            <w:pPr>
              <w:pStyle w:val="TableContents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559DE">
              <w:rPr>
                <w:rFonts w:ascii="Times New Roman" w:hAnsi="Times New Roman" w:cs="Times New Roman"/>
                <w:b/>
                <w:bCs/>
              </w:rPr>
              <w:t>100 pts</w:t>
            </w:r>
          </w:p>
        </w:tc>
        <w:tc>
          <w:tcPr>
            <w:tcW w:w="705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24A7A9C" w14:textId="77777777" w:rsidR="00C85E68" w:rsidRPr="00A559DE" w:rsidRDefault="00C85E68" w:rsidP="00C85E68">
            <w:pPr>
              <w:pStyle w:val="TableContents"/>
              <w:rPr>
                <w:rFonts w:ascii="Times New Roman" w:hAnsi="Times New Roman" w:cs="Times New Roman"/>
              </w:rPr>
            </w:pPr>
          </w:p>
        </w:tc>
      </w:tr>
    </w:tbl>
    <w:p w14:paraId="440FEAAE" w14:textId="77777777" w:rsidR="00E36E5A" w:rsidRPr="00A559DE" w:rsidRDefault="00E36E5A">
      <w:pPr>
        <w:pStyle w:val="Standard"/>
        <w:rPr>
          <w:rFonts w:ascii="Times New Roman" w:hAnsi="Times New Roman" w:cs="Times New Roman"/>
        </w:rPr>
      </w:pPr>
    </w:p>
    <w:p w14:paraId="31AAE5E9" w14:textId="77777777" w:rsidR="00E36E5A" w:rsidRPr="00A559DE" w:rsidRDefault="00B77D89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A559DE">
        <w:rPr>
          <w:rFonts w:ascii="Times New Roman" w:hAnsi="Times New Roman" w:cs="Times New Roman"/>
          <w:sz w:val="24"/>
          <w:szCs w:val="24"/>
        </w:rPr>
        <w:t>Comments</w:t>
      </w:r>
    </w:p>
    <w:p w14:paraId="0442E72D" w14:textId="77777777" w:rsidR="00E36E5A" w:rsidRPr="00A559DE" w:rsidRDefault="00E36E5A">
      <w:pPr>
        <w:pStyle w:val="Standard"/>
        <w:rPr>
          <w:rFonts w:ascii="Times New Roman" w:hAnsi="Times New Roman" w:cs="Times New Roman"/>
        </w:rPr>
      </w:pPr>
    </w:p>
    <w:sectPr w:rsidR="00E36E5A" w:rsidRPr="00A559DE" w:rsidSect="00E36E5A">
      <w:headerReference w:type="default" r:id="rId8"/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8762DE" w14:textId="77777777" w:rsidR="00FE1D6D" w:rsidRDefault="00FE1D6D" w:rsidP="00E36E5A">
      <w:r>
        <w:separator/>
      </w:r>
    </w:p>
  </w:endnote>
  <w:endnote w:type="continuationSeparator" w:id="0">
    <w:p w14:paraId="48845EE0" w14:textId="77777777" w:rsidR="00FE1D6D" w:rsidRDefault="00FE1D6D" w:rsidP="00E36E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iberation Serif">
    <w:altName w:val="Times New Roman"/>
    <w:charset w:val="00"/>
    <w:family w:val="roman"/>
    <w:pitch w:val="default"/>
  </w:font>
  <w:font w:name="Droid Sans">
    <w:altName w:val="Times New Roman"/>
    <w:charset w:val="00"/>
    <w:family w:val="auto"/>
    <w:pitch w:val="variable"/>
  </w:font>
  <w:font w:name="FreeSans">
    <w:altName w:val="Arial"/>
    <w:charset w:val="00"/>
    <w:family w:val="swiss"/>
    <w:pitch w:val="default"/>
  </w:font>
  <w:font w:name="Liberation Sans">
    <w:altName w:val="Arial"/>
    <w:charset w:val="00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CD49AD" w14:textId="77777777" w:rsidR="00FE1D6D" w:rsidRDefault="00FE1D6D" w:rsidP="00E36E5A">
      <w:r w:rsidRPr="00E36E5A">
        <w:rPr>
          <w:color w:val="000000"/>
        </w:rPr>
        <w:separator/>
      </w:r>
    </w:p>
  </w:footnote>
  <w:footnote w:type="continuationSeparator" w:id="0">
    <w:p w14:paraId="7DFCFB6A" w14:textId="77777777" w:rsidR="00FE1D6D" w:rsidRDefault="00FE1D6D" w:rsidP="00E36E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72" w:type="dxa"/>
      <w:tblInd w:w="45" w:type="dxa"/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4986"/>
      <w:gridCol w:w="4986"/>
    </w:tblGrid>
    <w:tr w:rsidR="00E36E5A" w14:paraId="06930192" w14:textId="77777777" w:rsidTr="000C52DF">
      <w:tc>
        <w:tcPr>
          <w:tcW w:w="4986" w:type="dxa"/>
          <w:tcBorders>
            <w:bottom w:val="single" w:sz="2" w:space="0" w:color="000000"/>
          </w:tcBorders>
          <w:tcMar>
            <w:top w:w="55" w:type="dxa"/>
            <w:left w:w="55" w:type="dxa"/>
            <w:bottom w:w="55" w:type="dxa"/>
            <w:right w:w="55" w:type="dxa"/>
          </w:tcMar>
        </w:tcPr>
        <w:p w14:paraId="54E49EB1" w14:textId="77777777" w:rsidR="00E36E5A" w:rsidRPr="00A559DE" w:rsidRDefault="00AA0351" w:rsidP="00763767">
          <w:pPr>
            <w:pStyle w:val="Header"/>
            <w:rPr>
              <w:rFonts w:ascii="Times New Roman" w:hAnsi="Times New Roman" w:cs="Times New Roman"/>
            </w:rPr>
          </w:pPr>
          <w:r w:rsidRPr="00A559DE">
            <w:rPr>
              <w:rFonts w:ascii="Times New Roman" w:hAnsi="Times New Roman" w:cs="Times New Roman"/>
            </w:rPr>
            <w:t>EECS 690 Introduction to Machine Lear</w:t>
          </w:r>
          <w:r w:rsidR="001353CA" w:rsidRPr="00A559DE">
            <w:rPr>
              <w:rFonts w:ascii="Times New Roman" w:hAnsi="Times New Roman" w:cs="Times New Roman"/>
            </w:rPr>
            <w:t>n</w:t>
          </w:r>
          <w:r w:rsidRPr="00A559DE">
            <w:rPr>
              <w:rFonts w:ascii="Times New Roman" w:hAnsi="Times New Roman" w:cs="Times New Roman"/>
            </w:rPr>
            <w:t>ing</w:t>
          </w:r>
        </w:p>
        <w:p w14:paraId="61A8BCFF" w14:textId="77777777" w:rsidR="00763767" w:rsidRPr="00A559DE" w:rsidRDefault="00C85E68" w:rsidP="00763767">
          <w:pPr>
            <w:pStyle w:val="Head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Fall</w:t>
          </w:r>
          <w:r w:rsidR="00AA0351" w:rsidRPr="00A559DE">
            <w:rPr>
              <w:rFonts w:ascii="Times New Roman" w:hAnsi="Times New Roman" w:cs="Times New Roman"/>
            </w:rPr>
            <w:t xml:space="preserve"> 2020</w:t>
          </w:r>
        </w:p>
      </w:tc>
      <w:tc>
        <w:tcPr>
          <w:tcW w:w="4986" w:type="dxa"/>
          <w:tcBorders>
            <w:bottom w:val="single" w:sz="2" w:space="0" w:color="000000"/>
          </w:tcBorders>
          <w:tcMar>
            <w:top w:w="55" w:type="dxa"/>
            <w:left w:w="55" w:type="dxa"/>
            <w:bottom w:w="55" w:type="dxa"/>
            <w:right w:w="55" w:type="dxa"/>
          </w:tcMar>
        </w:tcPr>
        <w:p w14:paraId="21677488" w14:textId="77777777" w:rsidR="00E36E5A" w:rsidRPr="00A559DE" w:rsidRDefault="00E36E5A">
          <w:pPr>
            <w:pStyle w:val="TableContents"/>
            <w:jc w:val="right"/>
            <w:rPr>
              <w:rFonts w:ascii="Times New Roman" w:hAnsi="Times New Roman" w:cs="Times New Roman"/>
            </w:rPr>
          </w:pPr>
          <w:r w:rsidRPr="00A559DE">
            <w:rPr>
              <w:rFonts w:ascii="Times New Roman" w:hAnsi="Times New Roman" w:cs="Times New Roman"/>
            </w:rPr>
            <w:t xml:space="preserve">Assignment </w:t>
          </w:r>
          <w:r w:rsidR="00CD362B" w:rsidRPr="00A559DE">
            <w:rPr>
              <w:rFonts w:ascii="Times New Roman" w:hAnsi="Times New Roman" w:cs="Times New Roman"/>
            </w:rPr>
            <w:t>5</w:t>
          </w:r>
          <w:r w:rsidRPr="00A559DE">
            <w:rPr>
              <w:rFonts w:ascii="Times New Roman" w:hAnsi="Times New Roman" w:cs="Times New Roman"/>
            </w:rPr>
            <w:t xml:space="preserve"> Rubric</w:t>
          </w:r>
        </w:p>
        <w:p w14:paraId="18EE3C7B" w14:textId="77777777" w:rsidR="00E36E5A" w:rsidRPr="00A559DE" w:rsidRDefault="00E36E5A">
          <w:pPr>
            <w:pStyle w:val="TableContents"/>
            <w:jc w:val="right"/>
            <w:rPr>
              <w:rFonts w:ascii="Times New Roman" w:hAnsi="Times New Roman" w:cs="Times New Roman"/>
            </w:rPr>
          </w:pPr>
          <w:r w:rsidRPr="00A559DE">
            <w:rPr>
              <w:rFonts w:ascii="Times New Roman" w:hAnsi="Times New Roman" w:cs="Times New Roman"/>
            </w:rPr>
            <w:t xml:space="preserve">Page </w:t>
          </w:r>
          <w:r w:rsidR="0092521C" w:rsidRPr="00A559DE">
            <w:rPr>
              <w:rFonts w:ascii="Times New Roman" w:hAnsi="Times New Roman" w:cs="Times New Roman"/>
            </w:rPr>
            <w:fldChar w:fldCharType="begin"/>
          </w:r>
          <w:r w:rsidR="00942481" w:rsidRPr="00A559DE">
            <w:rPr>
              <w:rFonts w:ascii="Times New Roman" w:hAnsi="Times New Roman" w:cs="Times New Roman"/>
            </w:rPr>
            <w:instrText xml:space="preserve"> PAGE </w:instrText>
          </w:r>
          <w:r w:rsidR="0092521C" w:rsidRPr="00A559DE">
            <w:rPr>
              <w:rFonts w:ascii="Times New Roman" w:hAnsi="Times New Roman" w:cs="Times New Roman"/>
            </w:rPr>
            <w:fldChar w:fldCharType="separate"/>
          </w:r>
          <w:r w:rsidR="003C459A" w:rsidRPr="00A559DE">
            <w:rPr>
              <w:rFonts w:ascii="Times New Roman" w:hAnsi="Times New Roman" w:cs="Times New Roman"/>
              <w:noProof/>
            </w:rPr>
            <w:t>1</w:t>
          </w:r>
          <w:r w:rsidR="0092521C" w:rsidRPr="00A559DE">
            <w:rPr>
              <w:rFonts w:ascii="Times New Roman" w:hAnsi="Times New Roman" w:cs="Times New Roman"/>
              <w:noProof/>
            </w:rPr>
            <w:fldChar w:fldCharType="end"/>
          </w:r>
          <w:r w:rsidRPr="00A559DE">
            <w:rPr>
              <w:rFonts w:ascii="Times New Roman" w:hAnsi="Times New Roman" w:cs="Times New Roman"/>
            </w:rPr>
            <w:t xml:space="preserve"> of </w:t>
          </w:r>
          <w:r w:rsidR="0092521C" w:rsidRPr="00A559DE">
            <w:rPr>
              <w:rFonts w:ascii="Times New Roman" w:hAnsi="Times New Roman" w:cs="Times New Roman"/>
            </w:rPr>
            <w:fldChar w:fldCharType="begin"/>
          </w:r>
          <w:r w:rsidR="00E9372B" w:rsidRPr="00A559DE">
            <w:rPr>
              <w:rFonts w:ascii="Times New Roman" w:hAnsi="Times New Roman" w:cs="Times New Roman"/>
            </w:rPr>
            <w:instrText xml:space="preserve"> NUMPAGES </w:instrText>
          </w:r>
          <w:r w:rsidR="0092521C" w:rsidRPr="00A559DE">
            <w:rPr>
              <w:rFonts w:ascii="Times New Roman" w:hAnsi="Times New Roman" w:cs="Times New Roman"/>
            </w:rPr>
            <w:fldChar w:fldCharType="separate"/>
          </w:r>
          <w:r w:rsidR="003C459A" w:rsidRPr="00A559DE">
            <w:rPr>
              <w:rFonts w:ascii="Times New Roman" w:hAnsi="Times New Roman" w:cs="Times New Roman"/>
              <w:noProof/>
            </w:rPr>
            <w:t>1</w:t>
          </w:r>
          <w:r w:rsidR="0092521C" w:rsidRPr="00A559DE">
            <w:rPr>
              <w:rFonts w:ascii="Times New Roman" w:hAnsi="Times New Roman" w:cs="Times New Roman"/>
              <w:noProof/>
            </w:rPr>
            <w:fldChar w:fldCharType="end"/>
          </w:r>
        </w:p>
      </w:tc>
    </w:tr>
  </w:tbl>
  <w:p w14:paraId="50AFEB12" w14:textId="77777777" w:rsidR="00E36E5A" w:rsidRDefault="00FE1D6D">
    <w:pPr>
      <w:pStyle w:val="Header"/>
    </w:pPr>
    <w:hyperlink r:id="rId1" w:history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CE4206"/>
    <w:multiLevelType w:val="hybridMultilevel"/>
    <w:tmpl w:val="511611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BF7372"/>
    <w:multiLevelType w:val="hybridMultilevel"/>
    <w:tmpl w:val="39AAB6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bQ0MzS0MDO3MDdV0lEKTi0uzszPAykwrAUAAM9cFywAAAA="/>
  </w:docVars>
  <w:rsids>
    <w:rsidRoot w:val="00E36E5A"/>
    <w:rsid w:val="00016DED"/>
    <w:rsid w:val="00031419"/>
    <w:rsid w:val="00072D36"/>
    <w:rsid w:val="00120F09"/>
    <w:rsid w:val="001353CA"/>
    <w:rsid w:val="001622B5"/>
    <w:rsid w:val="00180CAA"/>
    <w:rsid w:val="001A0658"/>
    <w:rsid w:val="001A5FA7"/>
    <w:rsid w:val="001E628B"/>
    <w:rsid w:val="00253452"/>
    <w:rsid w:val="002B4248"/>
    <w:rsid w:val="00350124"/>
    <w:rsid w:val="0035309E"/>
    <w:rsid w:val="003B1C68"/>
    <w:rsid w:val="003C459A"/>
    <w:rsid w:val="003D7611"/>
    <w:rsid w:val="00482BA6"/>
    <w:rsid w:val="004B41A7"/>
    <w:rsid w:val="004C0FD6"/>
    <w:rsid w:val="00507721"/>
    <w:rsid w:val="005937D2"/>
    <w:rsid w:val="005B3BEC"/>
    <w:rsid w:val="005C07A4"/>
    <w:rsid w:val="00633AD1"/>
    <w:rsid w:val="00685CFF"/>
    <w:rsid w:val="006A6B50"/>
    <w:rsid w:val="006D74C0"/>
    <w:rsid w:val="00763767"/>
    <w:rsid w:val="007738B9"/>
    <w:rsid w:val="00773FA9"/>
    <w:rsid w:val="0081094C"/>
    <w:rsid w:val="00814BF4"/>
    <w:rsid w:val="00817412"/>
    <w:rsid w:val="008441EB"/>
    <w:rsid w:val="008565F5"/>
    <w:rsid w:val="008A7BD7"/>
    <w:rsid w:val="0092521C"/>
    <w:rsid w:val="00942481"/>
    <w:rsid w:val="009B12CC"/>
    <w:rsid w:val="009F739D"/>
    <w:rsid w:val="00A26D4C"/>
    <w:rsid w:val="00A50C92"/>
    <w:rsid w:val="00A53A4A"/>
    <w:rsid w:val="00A559DE"/>
    <w:rsid w:val="00A81CFA"/>
    <w:rsid w:val="00AA0351"/>
    <w:rsid w:val="00AB07A2"/>
    <w:rsid w:val="00AD22F1"/>
    <w:rsid w:val="00B0334D"/>
    <w:rsid w:val="00B466EE"/>
    <w:rsid w:val="00B77D89"/>
    <w:rsid w:val="00B90BF5"/>
    <w:rsid w:val="00BC49E9"/>
    <w:rsid w:val="00BD2F12"/>
    <w:rsid w:val="00C41F88"/>
    <w:rsid w:val="00C85E68"/>
    <w:rsid w:val="00CD362B"/>
    <w:rsid w:val="00CF1131"/>
    <w:rsid w:val="00D57900"/>
    <w:rsid w:val="00D619BA"/>
    <w:rsid w:val="00D730ED"/>
    <w:rsid w:val="00E36E5A"/>
    <w:rsid w:val="00E44E2C"/>
    <w:rsid w:val="00E80B2F"/>
    <w:rsid w:val="00E9372B"/>
    <w:rsid w:val="00F10817"/>
    <w:rsid w:val="00F668C3"/>
    <w:rsid w:val="00FD3413"/>
    <w:rsid w:val="00FE1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C3DBA"/>
  <w15:docId w15:val="{57FD7ED3-78B2-4B45-94A6-345130A234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Droid Sans" w:hAnsi="Liberation Serif" w:cs="FreeSans"/>
        <w:kern w:val="3"/>
        <w:sz w:val="24"/>
        <w:szCs w:val="24"/>
        <w:lang w:val="en-US" w:eastAsia="zh-CN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309E"/>
  </w:style>
  <w:style w:type="paragraph" w:styleId="Heading1">
    <w:name w:val="heading 1"/>
    <w:basedOn w:val="Heading"/>
    <w:next w:val="Textbody"/>
    <w:rsid w:val="00E36E5A"/>
    <w:pPr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E36E5A"/>
  </w:style>
  <w:style w:type="paragraph" w:customStyle="1" w:styleId="Heading">
    <w:name w:val="Heading"/>
    <w:basedOn w:val="Standard"/>
    <w:next w:val="Textbody"/>
    <w:rsid w:val="00E36E5A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rsid w:val="00E36E5A"/>
    <w:pPr>
      <w:spacing w:after="120"/>
    </w:pPr>
  </w:style>
  <w:style w:type="paragraph" w:styleId="List">
    <w:name w:val="List"/>
    <w:basedOn w:val="Textbody"/>
    <w:rsid w:val="00E36E5A"/>
  </w:style>
  <w:style w:type="paragraph" w:styleId="Caption">
    <w:name w:val="caption"/>
    <w:basedOn w:val="Standard"/>
    <w:rsid w:val="00E36E5A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E36E5A"/>
    <w:pPr>
      <w:suppressLineNumbers/>
    </w:pPr>
  </w:style>
  <w:style w:type="paragraph" w:styleId="Header">
    <w:name w:val="header"/>
    <w:basedOn w:val="Standard"/>
    <w:rsid w:val="00E36E5A"/>
    <w:pPr>
      <w:suppressLineNumbers/>
      <w:tabs>
        <w:tab w:val="center" w:pos="4986"/>
        <w:tab w:val="right" w:pos="9972"/>
      </w:tabs>
    </w:pPr>
  </w:style>
  <w:style w:type="paragraph" w:customStyle="1" w:styleId="TableContents">
    <w:name w:val="Table Contents"/>
    <w:basedOn w:val="Standard"/>
    <w:rsid w:val="00E36E5A"/>
    <w:pPr>
      <w:suppressLineNumbers/>
    </w:pPr>
  </w:style>
  <w:style w:type="paragraph" w:customStyle="1" w:styleId="TableHeading">
    <w:name w:val="Table Heading"/>
    <w:basedOn w:val="TableContents"/>
    <w:rsid w:val="00E36E5A"/>
    <w:pPr>
      <w:jc w:val="center"/>
    </w:pPr>
    <w:rPr>
      <w:b/>
      <w:bCs/>
    </w:rPr>
  </w:style>
  <w:style w:type="character" w:customStyle="1" w:styleId="Internetlink">
    <w:name w:val="Internet link"/>
    <w:rsid w:val="00E36E5A"/>
    <w:rPr>
      <w:color w:val="000080"/>
      <w:u w:val="single"/>
    </w:rPr>
  </w:style>
  <w:style w:type="paragraph" w:styleId="Footer">
    <w:name w:val="footer"/>
    <w:basedOn w:val="Normal"/>
    <w:link w:val="FooterChar"/>
    <w:uiPriority w:val="99"/>
    <w:unhideWhenUsed/>
    <w:rsid w:val="00763767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763767"/>
    <w:rPr>
      <w:rFonts w:cs="Mangal"/>
      <w:szCs w:val="21"/>
    </w:rPr>
  </w:style>
  <w:style w:type="character" w:customStyle="1" w:styleId="fnt0">
    <w:name w:val="fnt0"/>
    <w:basedOn w:val="DefaultParagraphFont"/>
    <w:rsid w:val="00763767"/>
  </w:style>
  <w:style w:type="paragraph" w:styleId="BalloonText">
    <w:name w:val="Balloon Text"/>
    <w:basedOn w:val="Normal"/>
    <w:link w:val="BalloonTextChar"/>
    <w:uiPriority w:val="99"/>
    <w:semiHidden/>
    <w:unhideWhenUsed/>
    <w:rsid w:val="001622B5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22B5"/>
    <w:rPr>
      <w:rFonts w:ascii="Tahoma" w:hAnsi="Tahoma" w:cs="Mangal"/>
      <w:sz w:val="16"/>
      <w:szCs w:val="14"/>
    </w:rPr>
  </w:style>
  <w:style w:type="paragraph" w:styleId="ListParagraph">
    <w:name w:val="List Paragraph"/>
    <w:basedOn w:val="Normal"/>
    <w:uiPriority w:val="34"/>
    <w:qFormat/>
    <w:rsid w:val="001622B5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Moosader/Problem-Solving-and-Programming-I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ACFCC4-7BEC-400E-BA49-4E5DD36179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269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shwin Rathore</cp:lastModifiedBy>
  <cp:revision>9</cp:revision>
  <cp:lastPrinted>2013-08-05T23:04:00Z</cp:lastPrinted>
  <dcterms:created xsi:type="dcterms:W3CDTF">2020-03-23T20:24:00Z</dcterms:created>
  <dcterms:modified xsi:type="dcterms:W3CDTF">2020-10-27T03:13:00Z</dcterms:modified>
</cp:coreProperties>
</file>